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ae1a8cdec0a1e91cc8cfd13f4a8ab2a4696c0"/>
    <w:p>
      <w:pPr>
        <w:pStyle w:val="Heading2"/>
      </w:pPr>
      <w:r>
        <w:t xml:space="preserve">Unit 7 Lesson 2: Build Shapes from Other Shapes</w:t>
      </w:r>
    </w:p>
    <w:bookmarkEnd w:id="20"/>
    <w:bookmarkStart w:id="25" w:name="X0e9512d4a9b88e9114554c57b39891062641bb2"/>
    <w:p>
      <w:pPr>
        <w:pStyle w:val="Heading3"/>
      </w:pPr>
      <w:r>
        <w:t xml:space="preserve">WU Notice and Wonder: A Shape Bridg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2659060"/>
            <wp:effectExtent b="0" l="0" r="0" t="0"/>
            <wp:docPr descr="A bridge made of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16870.63087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build-with-solid-shapes"/>
    <w:p>
      <w:pPr>
        <w:pStyle w:val="Heading3"/>
      </w:pPr>
      <w:r>
        <w:t xml:space="preserve">1 Build With Solid Sha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use-shapes-to-make-other-shapes"/>
    <w:p>
      <w:pPr>
        <w:pStyle w:val="Heading3"/>
      </w:pPr>
      <w:r>
        <w:t xml:space="preserve">2 Use Shapes to Make Other Shap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34" w:name="introduce-geoblocks-describe-and-find"/>
    <w:p>
      <w:pPr>
        <w:pStyle w:val="Heading3"/>
      </w:pPr>
      <w:r>
        <w:t xml:space="preserve">3 Introduce Geoblocks, Describe and Find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1Z</dcterms:created>
  <dcterms:modified xsi:type="dcterms:W3CDTF">2022-12-14T11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tNCvaOXCuUAyS7fyMO9MAib6P2EFxkKoql7Q65GoFsC1wfkzx/yuMUtjcGZp5FYMXORe5CdRBEnI54z2kmjBg==</vt:lpwstr>
  </property>
</Properties>
</file>